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C72A70">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C72A70">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C72A70">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C72A70">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C72A70">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C72A70">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C72A70">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C72A70">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C72A70">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C72A70">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C72A70">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C72A70">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C72A70">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C72A70">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C72A70">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C72A70">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C72A70">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C72A70">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C72A70">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C72A70">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C72A70">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C72A70">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fldSimple w:instr=" SEQ Figure \* ARABIC ">
        <w:r w:rsidR="008C23AA">
          <w:rPr>
            <w:noProof/>
          </w:rPr>
          <w:t>1</w:t>
        </w:r>
      </w:fldSimple>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fldSimple w:instr=" SEQ Figure \* ARABIC ">
        <w:r w:rsidR="008C23AA">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fldSimple w:instr=" SEQ Figure \* ARABIC ">
        <w:r w:rsidR="008C23AA">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fldSimple w:instr=" SEQ Figure \* ARABIC ">
        <w:r w:rsidR="008C23AA">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23E24630" w14:textId="189BE047" w:rsidR="00BE0DD6" w:rsidRPr="00C3761D" w:rsidRDefault="00C3761D" w:rsidP="00D70320">
      <w:pPr>
        <w:pStyle w:val="CW"/>
      </w:pPr>
      <w:r>
        <w:t>After analysis of the dataset, we had found out that the dataset was very unbalanced. 95% of the data was about non stroke patients leaving a small 5% of it to be stroke patients. From this we had concluded this was not enough data to train the machine learning model to accurately predict people who could have strokes. We used Smote to oversample the dataset to make it more balanced.</w:t>
      </w: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tru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gini’ since it improved the accura</w:t>
      </w:r>
      <w:r w:rsidR="0045255F">
        <w:t>c</w:t>
      </w:r>
      <w:r w:rsidRPr="00A83A95">
        <w:t xml:space="preserve">y output more than ‘entropy’. For the other values such as max_depth, min_samples_split and min_samples_leaf all as default values.  </w:t>
      </w:r>
      <w:r>
        <w:t xml:space="preserve">Displayed below is the confusion matrix we created for the decision tree as well as the results that were outputted from the decision tree. </w:t>
      </w:r>
      <w:r w:rsidR="002D3794">
        <w:t>Using the decision tree we were able to reach an accuracy of  90%.</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n_estimators and criterion to see if we could increase the accuracy any further. </w:t>
      </w:r>
      <w:r w:rsidR="001E7DAD">
        <w:t xml:space="preserve">After setting the n_estimators we received an accuracy of 95% as well as an increase in our other values such as macro average and weighed average. We also tested out criterion for which ‘gini’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7E180F88" w14:textId="77777777" w:rsidR="0053610B" w:rsidRPr="0053610B" w:rsidRDefault="0053610B" w:rsidP="0053610B">
      <w:pPr>
        <w:pStyle w:val="Heading1"/>
        <w:rPr>
          <w:rFonts w:ascii="Arial" w:hAnsi="Arial" w:cs="Arial"/>
          <w:color w:val="auto"/>
          <w:sz w:val="22"/>
          <w:szCs w:val="22"/>
          <w:u w:val="single"/>
        </w:rPr>
      </w:pPr>
    </w:p>
    <w:p w14:paraId="7C0DE762" w14:textId="52FBFEDC" w:rsidR="008C23AA" w:rsidRDefault="0053610B" w:rsidP="00696AE2">
      <w:pPr>
        <w:rPr>
          <w:rFonts w:ascii="Arial" w:hAnsi="Arial" w:cs="Arial"/>
          <w:color w:val="auto"/>
          <w:sz w:val="22"/>
        </w:rPr>
      </w:pPr>
      <w:bookmarkStart w:id="18" w:name="_Toc91172719"/>
      <w:r>
        <w:rPr>
          <w:rFonts w:ascii="Arial" w:hAnsi="Arial" w:cs="Arial"/>
          <w:color w:val="auto"/>
          <w:sz w:val="22"/>
        </w:rPr>
        <w:t xml:space="preserve">Naïve Bayes is based off of </w:t>
      </w:r>
      <w:r w:rsidR="00F10B83" w:rsidRPr="00696AE2">
        <w:rPr>
          <w:rFonts w:ascii="Arial" w:hAnsi="Arial" w:cs="Arial"/>
          <w:color w:val="auto"/>
          <w:sz w:val="22"/>
        </w:rPr>
        <w:t xml:space="preserve">the </w:t>
      </w:r>
      <w:r w:rsidR="007F476A">
        <w:rPr>
          <w:rFonts w:ascii="Arial" w:hAnsi="Arial" w:cs="Arial"/>
          <w:color w:val="auto"/>
          <w:sz w:val="22"/>
        </w:rPr>
        <w:t>B</w:t>
      </w:r>
      <w:r w:rsidR="00F10B83"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r w:rsidR="00674AF0">
        <w:rPr>
          <w:rFonts w:ascii="Arial" w:hAnsi="Arial" w:cs="Arial"/>
          <w:color w:val="auto"/>
          <w:sz w:val="22"/>
        </w:rPr>
        <w:t xml:space="preserve">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lastRenderedPageBreak/>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Logistic regression gave errors therefore naïve bayes is actually th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693929B0" w:rsidR="00733E58" w:rsidRPr="00FB343E" w:rsidRDefault="00733E58" w:rsidP="00733E58">
      <w:pPr>
        <w:rPr>
          <w:rFonts w:ascii="Arial" w:hAnsi="Arial" w:cs="Arial"/>
          <w:color w:val="auto"/>
          <w:sz w:val="22"/>
        </w:rPr>
      </w:pPr>
    </w:p>
    <w:sectPr w:rsidR="00733E58" w:rsidRPr="00FB343E"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64B1C" w14:textId="77777777" w:rsidR="00C72A70" w:rsidRDefault="00C72A70" w:rsidP="004B7E44">
      <w:r>
        <w:separator/>
      </w:r>
    </w:p>
  </w:endnote>
  <w:endnote w:type="continuationSeparator" w:id="0">
    <w:p w14:paraId="6BD04DCA" w14:textId="77777777" w:rsidR="00C72A70" w:rsidRDefault="00C72A70"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9F718" w14:textId="77777777" w:rsidR="00C72A70" w:rsidRDefault="00C72A70" w:rsidP="004B7E44">
      <w:r>
        <w:separator/>
      </w:r>
    </w:p>
  </w:footnote>
  <w:footnote w:type="continuationSeparator" w:id="0">
    <w:p w14:paraId="2F89969C" w14:textId="77777777" w:rsidR="00C72A70" w:rsidRDefault="00C72A70"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07F4"/>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883</TotalTime>
  <Pages>10</Pages>
  <Words>2578</Words>
  <Characters>1470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Ahmed, Rahim</cp:lastModifiedBy>
  <cp:revision>131</cp:revision>
  <dcterms:created xsi:type="dcterms:W3CDTF">2021-11-09T11:48:00Z</dcterms:created>
  <dcterms:modified xsi:type="dcterms:W3CDTF">2021-12-25T00:41:00Z</dcterms:modified>
</cp:coreProperties>
</file>